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c19fa7c61c6d2b4c8c64ecbfb38e04d2272ae"/>
      <w:r>
        <w:rPr>
          <w:b/>
        </w:rPr>
        <w:t xml:space="preserve">ПРОТОКОЛ ЕЛЕКТРОННОГО АУКЦІОНУ № CLE001-UA-20240328-425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Борзна, вул. П.Куліша, 100. Оренда – приміщення 2 поверху площею 56,9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на 2 поверсі площею 56,9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13 грн, у тому числі ПДВ</w:t>
      </w:r>
      <w:r>
        <w:t xml:space="preserve"> </w:t>
      </w:r>
      <w:r>
        <w:t xml:space="preserve">8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21:27Z</dcterms:created>
  <dcterms:modified xsi:type="dcterms:W3CDTF">2024-05-19T23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